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600" w:lineRule="exact"/>
        <w:ind w:right="-1"/>
        <w:jc w:val="both"/>
        <w:rPr>
          <w:rFonts w:hint="eastAsia" w:cs="仿宋_GB2312" w:asciiTheme="minorEastAsia" w:hAnsiTheme="minorEastAsia" w:eastAsiaTheme="minorEastAsia"/>
          <w:b w:val="0"/>
          <w:bCs/>
          <w:sz w:val="36"/>
          <w:szCs w:val="36"/>
          <w:lang w:val="en-US" w:eastAsia="zh-CN"/>
        </w:rPr>
      </w:pPr>
      <w:bookmarkStart w:id="0" w:name="_GoBack"/>
      <w:bookmarkEnd w:id="0"/>
      <w:r>
        <w:rPr>
          <w:rFonts w:hint="eastAsia" w:cs="仿宋_GB2312" w:asciiTheme="minorEastAsia" w:hAnsiTheme="minorEastAsia" w:eastAsiaTheme="minorEastAsia"/>
          <w:bCs/>
          <w:sz w:val="32"/>
          <w:szCs w:val="32"/>
          <w:lang w:val="en-US" w:eastAsia="zh-CN"/>
        </w:rPr>
        <w:t>附件2</w:t>
      </w:r>
    </w:p>
    <w:p>
      <w:pPr>
        <w:spacing w:line="600" w:lineRule="exact"/>
        <w:ind w:right="-1"/>
        <w:jc w:val="center"/>
        <w:rPr>
          <w:rFonts w:hint="eastAsia" w:ascii="宋体" w:hAnsi="宋体" w:eastAsia="宋体" w:cs="宋体"/>
          <w:b/>
          <w:sz w:val="44"/>
          <w:szCs w:val="44"/>
        </w:rPr>
      </w:pPr>
    </w:p>
    <w:p>
      <w:pPr>
        <w:spacing w:line="600" w:lineRule="exact"/>
        <w:ind w:right="-1"/>
        <w:jc w:val="center"/>
        <w:rPr>
          <w:rFonts w:hint="eastAsia" w:ascii="宋体" w:hAnsi="宋体" w:eastAsia="宋体" w:cs="宋体"/>
          <w:b/>
          <w:sz w:val="44"/>
          <w:szCs w:val="44"/>
        </w:rPr>
      </w:pPr>
      <w:r>
        <w:rPr>
          <w:rFonts w:hint="eastAsia" w:ascii="宋体" w:hAnsi="宋体" w:eastAsia="宋体" w:cs="宋体"/>
          <w:b/>
          <w:sz w:val="44"/>
          <w:szCs w:val="44"/>
        </w:rPr>
        <w:t>北京市慢病健康管理—癌症筛查与早诊培训</w:t>
      </w:r>
    </w:p>
    <w:p>
      <w:pPr>
        <w:spacing w:line="600" w:lineRule="exact"/>
        <w:ind w:right="-1"/>
        <w:jc w:val="center"/>
        <w:rPr>
          <w:rFonts w:hint="eastAsia" w:ascii="宋体" w:hAnsi="宋体" w:eastAsia="宋体" w:cs="宋体"/>
          <w:b/>
          <w:sz w:val="44"/>
          <w:szCs w:val="44"/>
          <w:lang w:val="en-US" w:eastAsia="zh-CN"/>
        </w:rPr>
      </w:pPr>
      <w:r>
        <w:rPr>
          <w:rFonts w:hint="eastAsia" w:ascii="宋体" w:hAnsi="宋体" w:eastAsia="宋体" w:cs="宋体"/>
          <w:b/>
          <w:sz w:val="44"/>
          <w:szCs w:val="44"/>
          <w:lang w:val="en-US" w:eastAsia="zh-CN"/>
        </w:rPr>
        <w:t>学员报名表</w:t>
      </w:r>
    </w:p>
    <w:p>
      <w:pPr>
        <w:spacing w:line="600" w:lineRule="exact"/>
        <w:ind w:right="-1"/>
        <w:jc w:val="center"/>
        <w:rPr>
          <w:rFonts w:hint="default" w:ascii="华文中宋" w:hAnsi="华文中宋" w:eastAsia="华文中宋"/>
          <w:b/>
          <w:sz w:val="40"/>
          <w:lang w:val="en-US" w:eastAsia="zh-CN"/>
        </w:rPr>
      </w:pPr>
    </w:p>
    <w:tbl>
      <w:tblPr>
        <w:tblStyle w:val="9"/>
        <w:tblW w:w="9137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44"/>
        <w:gridCol w:w="1679"/>
        <w:gridCol w:w="2372"/>
        <w:gridCol w:w="2124"/>
        <w:gridCol w:w="241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22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spacing w:line="600" w:lineRule="exact"/>
              <w:jc w:val="center"/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  <w:t>单位名称</w:t>
            </w:r>
          </w:p>
        </w:tc>
        <w:tc>
          <w:tcPr>
            <w:tcW w:w="23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spacing w:line="600" w:lineRule="exact"/>
              <w:jc w:val="center"/>
              <w:rPr>
                <w:rFonts w:hint="eastAsia" w:ascii="仿宋" w:hAnsi="仿宋" w:eastAsia="仿宋" w:cs="仿宋"/>
                <w:sz w:val="32"/>
                <w:szCs w:val="32"/>
                <w:lang w:eastAsia="zh-CN"/>
              </w:rPr>
            </w:pPr>
          </w:p>
        </w:tc>
        <w:tc>
          <w:tcPr>
            <w:tcW w:w="21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spacing w:line="600" w:lineRule="exact"/>
              <w:jc w:val="center"/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  <w:t xml:space="preserve"> 单位地址</w:t>
            </w:r>
          </w:p>
        </w:tc>
        <w:tc>
          <w:tcPr>
            <w:tcW w:w="2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spacing w:line="600" w:lineRule="exact"/>
              <w:jc w:val="left"/>
              <w:rPr>
                <w:rFonts w:hint="eastAsia" w:ascii="仿宋" w:hAnsi="仿宋" w:eastAsia="仿宋" w:cs="仿宋"/>
                <w:sz w:val="32"/>
                <w:szCs w:val="32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22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spacing w:line="600" w:lineRule="exact"/>
              <w:jc w:val="center"/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  <w:t xml:space="preserve"> 单位负责人</w:t>
            </w:r>
          </w:p>
        </w:tc>
        <w:tc>
          <w:tcPr>
            <w:tcW w:w="23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spacing w:line="600" w:lineRule="exact"/>
              <w:jc w:val="left"/>
              <w:rPr>
                <w:rFonts w:hint="eastAsia" w:ascii="仿宋" w:hAnsi="仿宋" w:eastAsia="仿宋" w:cs="仿宋"/>
                <w:sz w:val="32"/>
                <w:szCs w:val="32"/>
              </w:rPr>
            </w:pPr>
          </w:p>
        </w:tc>
        <w:tc>
          <w:tcPr>
            <w:tcW w:w="21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spacing w:line="600" w:lineRule="exact"/>
              <w:jc w:val="center"/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  <w:t>负责人电话</w:t>
            </w:r>
          </w:p>
        </w:tc>
        <w:tc>
          <w:tcPr>
            <w:tcW w:w="2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jc w:val="left"/>
              <w:rPr>
                <w:rFonts w:hint="eastAsia" w:ascii="仿宋" w:hAnsi="仿宋" w:eastAsia="仿宋" w:cs="仿宋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22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spacing w:line="600" w:lineRule="exact"/>
              <w:jc w:val="center"/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  <w:t>学员姓名</w:t>
            </w:r>
          </w:p>
        </w:tc>
        <w:tc>
          <w:tcPr>
            <w:tcW w:w="23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spacing w:line="600" w:lineRule="exact"/>
              <w:jc w:val="left"/>
              <w:rPr>
                <w:rFonts w:hint="eastAsia" w:ascii="仿宋" w:hAnsi="仿宋" w:eastAsia="仿宋" w:cs="仿宋"/>
                <w:sz w:val="32"/>
                <w:szCs w:val="32"/>
              </w:rPr>
            </w:pPr>
          </w:p>
        </w:tc>
        <w:tc>
          <w:tcPr>
            <w:tcW w:w="21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tabs>
                <w:tab w:val="left" w:pos="597"/>
              </w:tabs>
              <w:spacing w:line="600" w:lineRule="exact"/>
              <w:ind w:firstLine="320" w:firstLineChars="100"/>
              <w:jc w:val="left"/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  <w:t xml:space="preserve"> 民 族</w:t>
            </w:r>
          </w:p>
        </w:tc>
        <w:tc>
          <w:tcPr>
            <w:tcW w:w="2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jc w:val="left"/>
              <w:rPr>
                <w:rFonts w:hint="eastAsia" w:ascii="仿宋" w:hAnsi="仿宋" w:eastAsia="仿宋" w:cs="仿宋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22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spacing w:line="600" w:lineRule="exact"/>
              <w:jc w:val="center"/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  <w:t>最高学历</w:t>
            </w:r>
          </w:p>
        </w:tc>
        <w:tc>
          <w:tcPr>
            <w:tcW w:w="23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spacing w:line="600" w:lineRule="exact"/>
              <w:jc w:val="left"/>
              <w:rPr>
                <w:rFonts w:hint="eastAsia" w:ascii="仿宋" w:hAnsi="仿宋" w:eastAsia="仿宋" w:cs="仿宋"/>
                <w:sz w:val="32"/>
                <w:szCs w:val="32"/>
              </w:rPr>
            </w:pPr>
          </w:p>
        </w:tc>
        <w:tc>
          <w:tcPr>
            <w:tcW w:w="21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spacing w:line="600" w:lineRule="exact"/>
              <w:ind w:firstLine="320" w:firstLineChars="100"/>
              <w:jc w:val="left"/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  <w:t>技术职称</w:t>
            </w:r>
          </w:p>
        </w:tc>
        <w:tc>
          <w:tcPr>
            <w:tcW w:w="2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jc w:val="left"/>
              <w:rPr>
                <w:rFonts w:hint="eastAsia" w:ascii="仿宋" w:hAnsi="仿宋" w:eastAsia="仿宋" w:cs="仿宋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22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spacing w:line="600" w:lineRule="exact"/>
              <w:jc w:val="center"/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  <w:t>从事专业</w:t>
            </w:r>
          </w:p>
        </w:tc>
        <w:tc>
          <w:tcPr>
            <w:tcW w:w="23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spacing w:line="600" w:lineRule="exact"/>
              <w:jc w:val="left"/>
              <w:rPr>
                <w:rFonts w:hint="eastAsia" w:ascii="仿宋" w:hAnsi="仿宋" w:eastAsia="仿宋" w:cs="仿宋"/>
                <w:sz w:val="32"/>
                <w:szCs w:val="32"/>
              </w:rPr>
            </w:pPr>
          </w:p>
        </w:tc>
        <w:tc>
          <w:tcPr>
            <w:tcW w:w="21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spacing w:line="600" w:lineRule="exact"/>
              <w:ind w:firstLine="320" w:firstLineChars="100"/>
              <w:jc w:val="left"/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  <w:t>培训专业</w:t>
            </w:r>
          </w:p>
        </w:tc>
        <w:tc>
          <w:tcPr>
            <w:tcW w:w="2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jc w:val="left"/>
              <w:rPr>
                <w:rFonts w:hint="eastAsia" w:ascii="仿宋" w:hAnsi="仿宋" w:eastAsia="仿宋" w:cs="仿宋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5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400" w:lineRule="exact"/>
              <w:jc w:val="center"/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  <w:t>单位意见</w:t>
            </w:r>
          </w:p>
        </w:tc>
        <w:tc>
          <w:tcPr>
            <w:tcW w:w="8593" w:type="dxa"/>
            <w:gridSpan w:val="4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wordWrap/>
              <w:ind w:firstLine="640" w:firstLineChars="200"/>
              <w:jc w:val="left"/>
              <w:rPr>
                <w:rFonts w:hint="eastAsia" w:ascii="仿宋" w:hAnsi="仿宋" w:eastAsia="仿宋" w:cs="仿宋"/>
                <w:sz w:val="32"/>
                <w:szCs w:val="32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</w:rPr>
              <w:t xml:space="preserve"> </w:t>
            </w:r>
          </w:p>
          <w:p>
            <w:pPr>
              <w:wordWrap/>
              <w:ind w:firstLine="640" w:firstLineChars="200"/>
              <w:jc w:val="left"/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  <w:t xml:space="preserve"> 同意本单位职工报名参加2023年度北京市慢病健康管理—癌症筛查与早诊培训，提高癌症筛查与早诊能力，我院 将合理安排工作时间，确保完成培训任务。</w:t>
            </w:r>
          </w:p>
          <w:p>
            <w:pPr>
              <w:wordWrap/>
              <w:ind w:firstLine="640" w:firstLineChars="200"/>
              <w:jc w:val="left"/>
              <w:rPr>
                <w:rFonts w:hint="eastAsia" w:ascii="仿宋" w:hAnsi="仿宋" w:eastAsia="仿宋" w:cs="仿宋"/>
                <w:sz w:val="32"/>
                <w:szCs w:val="32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  <w:t>特此证明！</w:t>
            </w:r>
          </w:p>
          <w:p>
            <w:pPr>
              <w:wordWrap w:val="0"/>
              <w:spacing w:line="400" w:lineRule="exact"/>
              <w:jc w:val="both"/>
              <w:rPr>
                <w:rFonts w:hint="eastAsia" w:ascii="仿宋" w:hAnsi="仿宋" w:eastAsia="仿宋" w:cs="仿宋"/>
                <w:sz w:val="32"/>
                <w:szCs w:val="32"/>
              </w:rPr>
            </w:pPr>
          </w:p>
          <w:p>
            <w:pPr>
              <w:wordWrap w:val="0"/>
              <w:spacing w:line="400" w:lineRule="exact"/>
              <w:ind w:firstLine="5440" w:firstLineChars="1700"/>
              <w:jc w:val="both"/>
              <w:rPr>
                <w:rFonts w:hint="eastAsia" w:ascii="仿宋" w:hAnsi="仿宋" w:eastAsia="仿宋" w:cs="仿宋"/>
                <w:sz w:val="32"/>
                <w:szCs w:val="32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  <w:t xml:space="preserve">    单位</w:t>
            </w:r>
            <w:r>
              <w:rPr>
                <w:rFonts w:hint="eastAsia" w:ascii="仿宋" w:hAnsi="仿宋" w:eastAsia="仿宋" w:cs="仿宋"/>
                <w:sz w:val="32"/>
                <w:szCs w:val="32"/>
              </w:rPr>
              <w:t xml:space="preserve">盖章:             </w:t>
            </w:r>
          </w:p>
          <w:p>
            <w:pPr>
              <w:spacing w:line="400" w:lineRule="exact"/>
              <w:jc w:val="center"/>
              <w:rPr>
                <w:rFonts w:hint="eastAsia" w:ascii="仿宋" w:hAnsi="仿宋" w:eastAsia="仿宋" w:cs="仿宋"/>
                <w:sz w:val="32"/>
                <w:szCs w:val="32"/>
              </w:rPr>
            </w:pPr>
            <w:r>
              <w:rPr>
                <w:rFonts w:hint="eastAsia" w:ascii="仿宋" w:hAnsi="仿宋" w:eastAsia="仿宋" w:cs="仿宋"/>
                <w:sz w:val="32"/>
                <w:szCs w:val="32"/>
                <w:lang w:val="en-US" w:eastAsia="zh-CN"/>
              </w:rPr>
              <w:t xml:space="preserve">                           </w:t>
            </w:r>
            <w:r>
              <w:rPr>
                <w:rFonts w:hint="eastAsia" w:ascii="仿宋" w:hAnsi="仿宋" w:eastAsia="仿宋" w:cs="仿宋"/>
                <w:sz w:val="32"/>
                <w:szCs w:val="32"/>
              </w:rPr>
              <w:t>年    月    日</w:t>
            </w:r>
          </w:p>
          <w:p>
            <w:pPr>
              <w:spacing w:line="400" w:lineRule="exact"/>
              <w:jc w:val="both"/>
              <w:rPr>
                <w:rFonts w:hint="eastAsia" w:ascii="仿宋" w:hAnsi="仿宋" w:eastAsia="仿宋" w:cs="仿宋"/>
                <w:sz w:val="32"/>
                <w:szCs w:val="32"/>
              </w:rPr>
            </w:pPr>
          </w:p>
          <w:p>
            <w:pPr>
              <w:spacing w:line="400" w:lineRule="exact"/>
              <w:jc w:val="both"/>
              <w:rPr>
                <w:rFonts w:hint="eastAsia" w:ascii="仿宋" w:hAnsi="仿宋" w:eastAsia="仿宋" w:cs="仿宋"/>
                <w:sz w:val="32"/>
                <w:szCs w:val="32"/>
              </w:rPr>
            </w:pPr>
          </w:p>
        </w:tc>
      </w:tr>
    </w:tbl>
    <w:p>
      <w:pPr>
        <w:spacing w:line="360" w:lineRule="exact"/>
        <w:rPr>
          <w:rStyle w:val="12"/>
          <w:rFonts w:hint="eastAsia" w:ascii="仿宋" w:hAnsi="仿宋" w:eastAsia="仿宋"/>
          <w:snapToGrid w:val="0"/>
          <w:color w:val="000000"/>
          <w:sz w:val="28"/>
          <w:szCs w:val="28"/>
        </w:rPr>
      </w:pPr>
    </w:p>
    <w:p>
      <w:pPr>
        <w:wordWrap/>
        <w:ind w:firstLine="643" w:firstLineChars="200"/>
        <w:jc w:val="left"/>
        <w:rPr>
          <w:rFonts w:hint="eastAsia" w:ascii="仿宋" w:hAnsi="仿宋" w:eastAsia="仿宋" w:cs="仿宋"/>
          <w:b/>
          <w:bCs/>
          <w:sz w:val="32"/>
          <w:szCs w:val="32"/>
          <w:lang w:val="en-US" w:eastAsia="zh-CN"/>
        </w:rPr>
      </w:pPr>
      <w:r>
        <w:rPr>
          <w:rFonts w:hint="eastAsia" w:ascii="仿宋" w:hAnsi="仿宋" w:eastAsia="仿宋" w:cs="仿宋"/>
          <w:b/>
          <w:bCs/>
          <w:sz w:val="32"/>
          <w:szCs w:val="32"/>
          <w:lang w:val="en-US" w:eastAsia="zh-CN"/>
        </w:rPr>
        <w:t>填表说明：此表填写完成使用A4 纸打印，需单位盖章，扫描上传至二维码所链接的报名表 。</w:t>
      </w:r>
    </w:p>
    <w:p>
      <w:pPr>
        <w:jc w:val="left"/>
        <w:rPr>
          <w:rStyle w:val="12"/>
          <w:rFonts w:hint="eastAsia" w:ascii="仿宋" w:hAnsi="仿宋" w:eastAsia="仿宋"/>
          <w:snapToGrid w:val="0"/>
          <w:color w:val="000000"/>
          <w:sz w:val="28"/>
          <w:szCs w:val="28"/>
          <w:lang w:val="en-US" w:eastAsia="zh-CN"/>
        </w:rPr>
      </w:pPr>
    </w:p>
    <w:sectPr>
      <w:footerReference r:id="rId3" w:type="default"/>
      <w:pgSz w:w="11906" w:h="16838"/>
      <w:pgMar w:top="1247" w:right="1417" w:bottom="1134" w:left="1417" w:header="851" w:footer="624" w:gutter="0"/>
      <w:pgNumType w:fmt="decimal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方正小标宋简体">
    <w:altName w:val="Arial Unicode MS"/>
    <w:panose1 w:val="02000000000000000000"/>
    <w:charset w:val="86"/>
    <w:family w:val="auto"/>
    <w:pitch w:val="default"/>
    <w:sig w:usb0="00000000" w:usb1="00000000" w:usb2="00000012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CESI黑体-GB2312">
    <w:altName w:val="黑体"/>
    <w:panose1 w:val="02000500000000000000"/>
    <w:charset w:val="86"/>
    <w:family w:val="auto"/>
    <w:pitch w:val="default"/>
    <w:sig w:usb0="00000000" w:usb1="00000000" w:usb2="00000012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189" w:lineRule="auto"/>
      <w:ind w:left="4443"/>
      <w:rPr>
        <w:rFonts w:ascii="Arial" w:hAnsi="Arial" w:eastAsia="Arial" w:cs="Arial"/>
        <w:sz w:val="18"/>
        <w:szCs w:val="18"/>
      </w:rPr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5" name="文本框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6"/>
                          </w:pPr>
                          <w:r>
                            <w:t xml:space="preserve">— 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4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eastAsia="宋体" w:cs="宋体"/>
                              <w:sz w:val="24"/>
                              <w:szCs w:val="24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eastAsia="宋体" w:cs="宋体"/>
                              <w:sz w:val="24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eastAsia="宋体" w:cs="宋体"/>
                              <w:sz w:val="24"/>
                              <w:szCs w:val="24"/>
                            </w:rPr>
                            <w:t>16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4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t>—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s0lY7tAAAAAFAQAADwAAAAAAAAABACAAAAAiAAAAZHJzL2Rvd25yZXYueG1sUEsBAhQA&#10;FAAAAAgAh07iQGGthHIzAgAAYwQAAA4AAAAAAAAAAQAgAAAAHw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6"/>
                    </w:pPr>
                    <w:r>
                      <w:t xml:space="preserve">— </w:t>
                    </w:r>
                    <w:r>
                      <w:rPr>
                        <w:rFonts w:hint="eastAsia" w:ascii="宋体" w:hAnsi="宋体" w:eastAsia="宋体" w:cs="宋体"/>
                        <w:sz w:val="24"/>
                        <w:szCs w:val="24"/>
                      </w:rPr>
                      <w:fldChar w:fldCharType="begin"/>
                    </w:r>
                    <w:r>
                      <w:rPr>
                        <w:rFonts w:hint="eastAsia" w:ascii="宋体" w:hAnsi="宋体" w:eastAsia="宋体" w:cs="宋体"/>
                        <w:sz w:val="24"/>
                        <w:szCs w:val="24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eastAsia="宋体" w:cs="宋体"/>
                        <w:sz w:val="24"/>
                        <w:szCs w:val="24"/>
                      </w:rPr>
                      <w:fldChar w:fldCharType="separate"/>
                    </w:r>
                    <w:r>
                      <w:rPr>
                        <w:rFonts w:hint="eastAsia" w:ascii="宋体" w:hAnsi="宋体" w:eastAsia="宋体" w:cs="宋体"/>
                        <w:sz w:val="24"/>
                        <w:szCs w:val="24"/>
                      </w:rPr>
                      <w:t>16</w:t>
                    </w:r>
                    <w:r>
                      <w:rPr>
                        <w:rFonts w:hint="eastAsia" w:ascii="宋体" w:hAnsi="宋体" w:eastAsia="宋体" w:cs="宋体"/>
                        <w:sz w:val="24"/>
                        <w:szCs w:val="24"/>
                      </w:rPr>
                      <w:fldChar w:fldCharType="end"/>
                    </w:r>
                    <w:r>
                      <w:rPr>
                        <w:sz w:val="24"/>
                        <w:szCs w:val="24"/>
                      </w:rPr>
                      <w:t xml:space="preserve"> </w:t>
                    </w:r>
                    <w:r>
                      <w:t>—</w:t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jY2sjSxMDMAAiUdpeDU4uLM/DyQApNaACjuvv8sAAAA"/>
    <w:docVar w:name="commondata" w:val="eyJoZGlkIjoiNGRlM2NlMDgyNjMyMDk2OWZhMzRlNDVlMGU0NjM4ODIifQ=="/>
  </w:docVars>
  <w:rsids>
    <w:rsidRoot w:val="00AC67B8"/>
    <w:rsid w:val="00007497"/>
    <w:rsid w:val="0001003F"/>
    <w:rsid w:val="00063181"/>
    <w:rsid w:val="000B3900"/>
    <w:rsid w:val="000B7912"/>
    <w:rsid w:val="000D6A1B"/>
    <w:rsid w:val="000F0958"/>
    <w:rsid w:val="000F307D"/>
    <w:rsid w:val="001250E8"/>
    <w:rsid w:val="00131F6B"/>
    <w:rsid w:val="001454A7"/>
    <w:rsid w:val="00154537"/>
    <w:rsid w:val="00193C1F"/>
    <w:rsid w:val="00206353"/>
    <w:rsid w:val="0023777E"/>
    <w:rsid w:val="00255890"/>
    <w:rsid w:val="002A1133"/>
    <w:rsid w:val="002A5B7B"/>
    <w:rsid w:val="002D7CF0"/>
    <w:rsid w:val="002F4F2D"/>
    <w:rsid w:val="002F7EF7"/>
    <w:rsid w:val="00302E36"/>
    <w:rsid w:val="00330166"/>
    <w:rsid w:val="00361844"/>
    <w:rsid w:val="00373BB8"/>
    <w:rsid w:val="003E7C82"/>
    <w:rsid w:val="003F7EE1"/>
    <w:rsid w:val="0041066B"/>
    <w:rsid w:val="004206C4"/>
    <w:rsid w:val="004B1F69"/>
    <w:rsid w:val="004D4AED"/>
    <w:rsid w:val="004E2183"/>
    <w:rsid w:val="004F1DCF"/>
    <w:rsid w:val="004F65BF"/>
    <w:rsid w:val="00501F9F"/>
    <w:rsid w:val="00554137"/>
    <w:rsid w:val="00562458"/>
    <w:rsid w:val="00563E48"/>
    <w:rsid w:val="005803B3"/>
    <w:rsid w:val="006030FF"/>
    <w:rsid w:val="006050C4"/>
    <w:rsid w:val="006204EA"/>
    <w:rsid w:val="00652EED"/>
    <w:rsid w:val="00665690"/>
    <w:rsid w:val="006D42EA"/>
    <w:rsid w:val="006F6835"/>
    <w:rsid w:val="007418A7"/>
    <w:rsid w:val="00752C77"/>
    <w:rsid w:val="007A6CFD"/>
    <w:rsid w:val="007B1657"/>
    <w:rsid w:val="007B2DCB"/>
    <w:rsid w:val="007B5B5B"/>
    <w:rsid w:val="007B634A"/>
    <w:rsid w:val="007E2115"/>
    <w:rsid w:val="00813A9D"/>
    <w:rsid w:val="008254E1"/>
    <w:rsid w:val="00873638"/>
    <w:rsid w:val="00880F86"/>
    <w:rsid w:val="00881D0D"/>
    <w:rsid w:val="00887BB4"/>
    <w:rsid w:val="008D2A64"/>
    <w:rsid w:val="008D42F4"/>
    <w:rsid w:val="008E7556"/>
    <w:rsid w:val="00924DD7"/>
    <w:rsid w:val="00973F6E"/>
    <w:rsid w:val="00987C4B"/>
    <w:rsid w:val="009A0BF0"/>
    <w:rsid w:val="009A114F"/>
    <w:rsid w:val="009D05DA"/>
    <w:rsid w:val="009E6995"/>
    <w:rsid w:val="00A069FC"/>
    <w:rsid w:val="00A441A9"/>
    <w:rsid w:val="00A752D0"/>
    <w:rsid w:val="00A90182"/>
    <w:rsid w:val="00AC19F4"/>
    <w:rsid w:val="00AC67B8"/>
    <w:rsid w:val="00B06BAB"/>
    <w:rsid w:val="00B34633"/>
    <w:rsid w:val="00B36941"/>
    <w:rsid w:val="00B4372B"/>
    <w:rsid w:val="00B5186D"/>
    <w:rsid w:val="00B77CBF"/>
    <w:rsid w:val="00BD2682"/>
    <w:rsid w:val="00BD4E65"/>
    <w:rsid w:val="00BF053F"/>
    <w:rsid w:val="00BF48FB"/>
    <w:rsid w:val="00BF797D"/>
    <w:rsid w:val="00C07936"/>
    <w:rsid w:val="00C628FB"/>
    <w:rsid w:val="00C74862"/>
    <w:rsid w:val="00C8297D"/>
    <w:rsid w:val="00CA22F8"/>
    <w:rsid w:val="00CB341E"/>
    <w:rsid w:val="00CC0801"/>
    <w:rsid w:val="00CC2056"/>
    <w:rsid w:val="00D12FE8"/>
    <w:rsid w:val="00D32A7E"/>
    <w:rsid w:val="00D345FF"/>
    <w:rsid w:val="00D430CC"/>
    <w:rsid w:val="00D75BE5"/>
    <w:rsid w:val="00D84F1F"/>
    <w:rsid w:val="00D94DA0"/>
    <w:rsid w:val="00D94F72"/>
    <w:rsid w:val="00DA2414"/>
    <w:rsid w:val="00DA60B3"/>
    <w:rsid w:val="00DC2F19"/>
    <w:rsid w:val="00DD02C2"/>
    <w:rsid w:val="00E02FA8"/>
    <w:rsid w:val="00E77CD2"/>
    <w:rsid w:val="00EC2EEC"/>
    <w:rsid w:val="00EF7146"/>
    <w:rsid w:val="00F00422"/>
    <w:rsid w:val="00F320DE"/>
    <w:rsid w:val="00F810F7"/>
    <w:rsid w:val="00F96E63"/>
    <w:rsid w:val="00FD42B1"/>
    <w:rsid w:val="013E4434"/>
    <w:rsid w:val="02447828"/>
    <w:rsid w:val="02510197"/>
    <w:rsid w:val="03293B00"/>
    <w:rsid w:val="03404493"/>
    <w:rsid w:val="035E3ECC"/>
    <w:rsid w:val="03A1657E"/>
    <w:rsid w:val="03F36308"/>
    <w:rsid w:val="042C0EBC"/>
    <w:rsid w:val="05545C6C"/>
    <w:rsid w:val="05C36005"/>
    <w:rsid w:val="065F5552"/>
    <w:rsid w:val="06E135FB"/>
    <w:rsid w:val="07861024"/>
    <w:rsid w:val="08353FD7"/>
    <w:rsid w:val="08584F3E"/>
    <w:rsid w:val="088810D7"/>
    <w:rsid w:val="08B4120E"/>
    <w:rsid w:val="08C06D92"/>
    <w:rsid w:val="09B16437"/>
    <w:rsid w:val="0B462863"/>
    <w:rsid w:val="0BEA2152"/>
    <w:rsid w:val="0C505A93"/>
    <w:rsid w:val="0C6F5642"/>
    <w:rsid w:val="0CC71781"/>
    <w:rsid w:val="0E362DE4"/>
    <w:rsid w:val="108B477D"/>
    <w:rsid w:val="11491FA9"/>
    <w:rsid w:val="11752801"/>
    <w:rsid w:val="11B723C8"/>
    <w:rsid w:val="133A2D10"/>
    <w:rsid w:val="14F21366"/>
    <w:rsid w:val="150F2B92"/>
    <w:rsid w:val="153E202B"/>
    <w:rsid w:val="157955E3"/>
    <w:rsid w:val="16C93E0E"/>
    <w:rsid w:val="17495D92"/>
    <w:rsid w:val="1767603B"/>
    <w:rsid w:val="17B809FD"/>
    <w:rsid w:val="17F72142"/>
    <w:rsid w:val="189A2BCA"/>
    <w:rsid w:val="18C75F97"/>
    <w:rsid w:val="18CB25F9"/>
    <w:rsid w:val="192143C8"/>
    <w:rsid w:val="1926210D"/>
    <w:rsid w:val="19B95243"/>
    <w:rsid w:val="19F53D25"/>
    <w:rsid w:val="1C033E58"/>
    <w:rsid w:val="1C954CD6"/>
    <w:rsid w:val="1D1C78C7"/>
    <w:rsid w:val="1D40323B"/>
    <w:rsid w:val="1D812F91"/>
    <w:rsid w:val="1DCC309C"/>
    <w:rsid w:val="1F040613"/>
    <w:rsid w:val="1F183FC9"/>
    <w:rsid w:val="1F204D21"/>
    <w:rsid w:val="1F3E1D77"/>
    <w:rsid w:val="20152D31"/>
    <w:rsid w:val="20C52024"/>
    <w:rsid w:val="2129610F"/>
    <w:rsid w:val="218B430E"/>
    <w:rsid w:val="219C0FD7"/>
    <w:rsid w:val="221768AF"/>
    <w:rsid w:val="23646930"/>
    <w:rsid w:val="23D7121D"/>
    <w:rsid w:val="24681644"/>
    <w:rsid w:val="2501253F"/>
    <w:rsid w:val="25507AE2"/>
    <w:rsid w:val="25F46815"/>
    <w:rsid w:val="26151358"/>
    <w:rsid w:val="26535458"/>
    <w:rsid w:val="26B00B64"/>
    <w:rsid w:val="27982240"/>
    <w:rsid w:val="27BF3329"/>
    <w:rsid w:val="28516B8C"/>
    <w:rsid w:val="287E31E4"/>
    <w:rsid w:val="2AA54E30"/>
    <w:rsid w:val="2B256D67"/>
    <w:rsid w:val="2B45623B"/>
    <w:rsid w:val="2B5E1E13"/>
    <w:rsid w:val="2BB30793"/>
    <w:rsid w:val="2D484566"/>
    <w:rsid w:val="2DAD1E76"/>
    <w:rsid w:val="2DDF4867"/>
    <w:rsid w:val="2F0C6FB4"/>
    <w:rsid w:val="2F193C67"/>
    <w:rsid w:val="2F376043"/>
    <w:rsid w:val="2F511653"/>
    <w:rsid w:val="301C4F53"/>
    <w:rsid w:val="30B21407"/>
    <w:rsid w:val="310B1C88"/>
    <w:rsid w:val="327207DD"/>
    <w:rsid w:val="340C2E46"/>
    <w:rsid w:val="34AC37E8"/>
    <w:rsid w:val="34C226AB"/>
    <w:rsid w:val="35D02AD2"/>
    <w:rsid w:val="36552BDC"/>
    <w:rsid w:val="3659289E"/>
    <w:rsid w:val="36AB2277"/>
    <w:rsid w:val="36D14E27"/>
    <w:rsid w:val="376A1D94"/>
    <w:rsid w:val="38E04A9F"/>
    <w:rsid w:val="3922196A"/>
    <w:rsid w:val="39B85436"/>
    <w:rsid w:val="39E737D4"/>
    <w:rsid w:val="3B1A14A3"/>
    <w:rsid w:val="3B2740D4"/>
    <w:rsid w:val="3C21415B"/>
    <w:rsid w:val="3C664263"/>
    <w:rsid w:val="3CA67EFA"/>
    <w:rsid w:val="3D9428C8"/>
    <w:rsid w:val="3E2B3AA2"/>
    <w:rsid w:val="3E85224B"/>
    <w:rsid w:val="3E983BC0"/>
    <w:rsid w:val="3F2A5A1C"/>
    <w:rsid w:val="3F93536F"/>
    <w:rsid w:val="40BB2DD0"/>
    <w:rsid w:val="412169AB"/>
    <w:rsid w:val="41390199"/>
    <w:rsid w:val="419929E5"/>
    <w:rsid w:val="41C77552"/>
    <w:rsid w:val="438C7EB1"/>
    <w:rsid w:val="43AB24F0"/>
    <w:rsid w:val="43C624F1"/>
    <w:rsid w:val="45351094"/>
    <w:rsid w:val="45421365"/>
    <w:rsid w:val="45AF4585"/>
    <w:rsid w:val="45D133DA"/>
    <w:rsid w:val="46AD6E39"/>
    <w:rsid w:val="474D7CC4"/>
    <w:rsid w:val="47E970A8"/>
    <w:rsid w:val="480F3A01"/>
    <w:rsid w:val="4A061F44"/>
    <w:rsid w:val="4A404666"/>
    <w:rsid w:val="4A7D2474"/>
    <w:rsid w:val="4A8E50B1"/>
    <w:rsid w:val="4B463DFE"/>
    <w:rsid w:val="4B711D96"/>
    <w:rsid w:val="4BAE2C6A"/>
    <w:rsid w:val="4CDB0356"/>
    <w:rsid w:val="4D0E613F"/>
    <w:rsid w:val="4D0F7FFF"/>
    <w:rsid w:val="4D6B3488"/>
    <w:rsid w:val="4D9673EC"/>
    <w:rsid w:val="4E177993"/>
    <w:rsid w:val="4E9578A6"/>
    <w:rsid w:val="4EC4672D"/>
    <w:rsid w:val="4F300141"/>
    <w:rsid w:val="50035120"/>
    <w:rsid w:val="500D45E7"/>
    <w:rsid w:val="50982C04"/>
    <w:rsid w:val="50B23105"/>
    <w:rsid w:val="50E0418D"/>
    <w:rsid w:val="516A1CA8"/>
    <w:rsid w:val="522A73F3"/>
    <w:rsid w:val="525B55D3"/>
    <w:rsid w:val="527B31F8"/>
    <w:rsid w:val="541C1C8B"/>
    <w:rsid w:val="546649A9"/>
    <w:rsid w:val="546D471F"/>
    <w:rsid w:val="55C2059A"/>
    <w:rsid w:val="55E04CFD"/>
    <w:rsid w:val="56B77E7F"/>
    <w:rsid w:val="57582CFA"/>
    <w:rsid w:val="57997817"/>
    <w:rsid w:val="57C11511"/>
    <w:rsid w:val="584D37A9"/>
    <w:rsid w:val="59BE5DFE"/>
    <w:rsid w:val="59D94B3C"/>
    <w:rsid w:val="5AB342D2"/>
    <w:rsid w:val="5B045690"/>
    <w:rsid w:val="5B413A7A"/>
    <w:rsid w:val="5B5279BC"/>
    <w:rsid w:val="5B5602E6"/>
    <w:rsid w:val="5BD26DC8"/>
    <w:rsid w:val="5BE61129"/>
    <w:rsid w:val="5C3E2E37"/>
    <w:rsid w:val="5C475EAA"/>
    <w:rsid w:val="5CAB43E5"/>
    <w:rsid w:val="5CD10E2D"/>
    <w:rsid w:val="5DCE3688"/>
    <w:rsid w:val="5E6B0129"/>
    <w:rsid w:val="5E7E19F1"/>
    <w:rsid w:val="5F200A95"/>
    <w:rsid w:val="5F311690"/>
    <w:rsid w:val="5F4032B4"/>
    <w:rsid w:val="5FE34DCC"/>
    <w:rsid w:val="60195E87"/>
    <w:rsid w:val="6090109B"/>
    <w:rsid w:val="614256C4"/>
    <w:rsid w:val="614B26C4"/>
    <w:rsid w:val="61632D51"/>
    <w:rsid w:val="61834DEC"/>
    <w:rsid w:val="62BF1420"/>
    <w:rsid w:val="63213FE6"/>
    <w:rsid w:val="652F448C"/>
    <w:rsid w:val="65E06745"/>
    <w:rsid w:val="67D47857"/>
    <w:rsid w:val="6853303E"/>
    <w:rsid w:val="6AB804E6"/>
    <w:rsid w:val="6B544799"/>
    <w:rsid w:val="6BA473FB"/>
    <w:rsid w:val="6BD46A58"/>
    <w:rsid w:val="6C6E6A18"/>
    <w:rsid w:val="6C755323"/>
    <w:rsid w:val="6CB57E24"/>
    <w:rsid w:val="6D706287"/>
    <w:rsid w:val="6D8761B4"/>
    <w:rsid w:val="6DAA1022"/>
    <w:rsid w:val="6DC87CD5"/>
    <w:rsid w:val="6E3033EB"/>
    <w:rsid w:val="6F132470"/>
    <w:rsid w:val="6FCC091D"/>
    <w:rsid w:val="6FD81304"/>
    <w:rsid w:val="6FDC013A"/>
    <w:rsid w:val="6FE949B4"/>
    <w:rsid w:val="700F3AB9"/>
    <w:rsid w:val="702742ED"/>
    <w:rsid w:val="70900DBC"/>
    <w:rsid w:val="70EB650A"/>
    <w:rsid w:val="71CA1B29"/>
    <w:rsid w:val="72371880"/>
    <w:rsid w:val="728C7879"/>
    <w:rsid w:val="72C708B1"/>
    <w:rsid w:val="733267E0"/>
    <w:rsid w:val="7350707F"/>
    <w:rsid w:val="735E6A86"/>
    <w:rsid w:val="73603762"/>
    <w:rsid w:val="737E7688"/>
    <w:rsid w:val="73C24499"/>
    <w:rsid w:val="73FD38B1"/>
    <w:rsid w:val="747663E4"/>
    <w:rsid w:val="75411A90"/>
    <w:rsid w:val="759929D8"/>
    <w:rsid w:val="76206B93"/>
    <w:rsid w:val="76AF21FE"/>
    <w:rsid w:val="76EA30E7"/>
    <w:rsid w:val="79005AE7"/>
    <w:rsid w:val="79CB6ED9"/>
    <w:rsid w:val="7A073EBA"/>
    <w:rsid w:val="7AB931D5"/>
    <w:rsid w:val="7AC838CA"/>
    <w:rsid w:val="7ADE0E8D"/>
    <w:rsid w:val="7AF4245F"/>
    <w:rsid w:val="7B5259AF"/>
    <w:rsid w:val="7BEF595B"/>
    <w:rsid w:val="7C104426"/>
    <w:rsid w:val="7C707834"/>
    <w:rsid w:val="7CF846B1"/>
    <w:rsid w:val="7D3F0F02"/>
    <w:rsid w:val="7D90038E"/>
    <w:rsid w:val="7DA243F4"/>
    <w:rsid w:val="7DC9372F"/>
    <w:rsid w:val="7E487708"/>
    <w:rsid w:val="7E490D14"/>
    <w:rsid w:val="7E99150F"/>
    <w:rsid w:val="7F201A75"/>
    <w:rsid w:val="7F4F7164"/>
    <w:rsid w:val="7F5BB2AE"/>
    <w:rsid w:val="7F9C4E17"/>
    <w:rsid w:val="ADFF2DDD"/>
    <w:rsid w:val="DC3F8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0" w:name="Normal Indent"/>
    <w:lsdException w:uiPriority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0" w:name="index heading"/>
    <w:lsdException w:qFormat="1" w:uiPriority="35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iPriority="99" w:semiHidden="0" w:name="annotation reference"/>
    <w:lsdException w:uiPriority="0" w:name="line number"/>
    <w:lsdException w:qFormat="1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11" w:semiHidden="0" w:name="Subtitle"/>
    <w:lsdException w:uiPriority="0" w:name="Salutation"/>
    <w:lsdException w:qFormat="1" w:uiPriority="99" w:semiHidden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99" w:semiHidden="0" w:name="Hyperlink"/>
    <w:lsdException w:qFormat="1" w:uiPriority="0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iPriority="99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99" w:semiHidden="0" w:name="Balloon Text"/>
    <w:lsdException w:qFormat="1" w:unhideWhenUsed="0" w:uiPriority="3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4"/>
    <w:unhideWhenUsed/>
    <w:qFormat/>
    <w:uiPriority w:val="99"/>
    <w:pPr>
      <w:jc w:val="left"/>
    </w:pPr>
  </w:style>
  <w:style w:type="paragraph" w:styleId="3">
    <w:name w:val="Body Text"/>
    <w:basedOn w:val="1"/>
    <w:semiHidden/>
    <w:qFormat/>
    <w:uiPriority w:val="0"/>
    <w:rPr>
      <w:rFonts w:ascii="微软雅黑" w:hAnsi="微软雅黑" w:eastAsia="微软雅黑" w:cs="微软雅黑"/>
      <w:sz w:val="31"/>
      <w:szCs w:val="31"/>
      <w:lang w:val="en-US" w:eastAsia="en-US" w:bidi="ar-SA"/>
    </w:rPr>
  </w:style>
  <w:style w:type="paragraph" w:styleId="4">
    <w:name w:val="Date"/>
    <w:basedOn w:val="1"/>
    <w:next w:val="1"/>
    <w:link w:val="20"/>
    <w:unhideWhenUsed/>
    <w:qFormat/>
    <w:uiPriority w:val="99"/>
    <w:pPr>
      <w:ind w:left="100" w:leftChars="2500"/>
    </w:pPr>
  </w:style>
  <w:style w:type="paragraph" w:styleId="5">
    <w:name w:val="Balloon Text"/>
    <w:basedOn w:val="1"/>
    <w:link w:val="23"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2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annotation subject"/>
    <w:basedOn w:val="2"/>
    <w:next w:val="2"/>
    <w:link w:val="25"/>
    <w:unhideWhenUsed/>
    <w:qFormat/>
    <w:uiPriority w:val="99"/>
    <w:rPr>
      <w:b/>
      <w:bCs/>
    </w:rPr>
  </w:style>
  <w:style w:type="table" w:styleId="10">
    <w:name w:val="Table Grid"/>
    <w:basedOn w:val="9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Strong"/>
    <w:qFormat/>
    <w:uiPriority w:val="0"/>
    <w:rPr>
      <w:b/>
      <w:bCs/>
    </w:rPr>
  </w:style>
  <w:style w:type="character" w:styleId="13">
    <w:name w:val="page number"/>
    <w:basedOn w:val="11"/>
    <w:unhideWhenUsed/>
    <w:qFormat/>
    <w:uiPriority w:val="0"/>
  </w:style>
  <w:style w:type="character" w:styleId="14">
    <w:name w:val="FollowedHyperlink"/>
    <w:basedOn w:val="11"/>
    <w:semiHidden/>
    <w:unhideWhenUsed/>
    <w:qFormat/>
    <w:uiPriority w:val="0"/>
    <w:rPr>
      <w:color w:val="800080"/>
      <w:u w:val="single"/>
    </w:rPr>
  </w:style>
  <w:style w:type="character" w:styleId="15">
    <w:name w:val="Hyperlink"/>
    <w:basedOn w:val="11"/>
    <w:unhideWhenUsed/>
    <w:qFormat/>
    <w:uiPriority w:val="99"/>
    <w:rPr>
      <w:color w:val="0563C1"/>
      <w:u w:val="single"/>
    </w:rPr>
  </w:style>
  <w:style w:type="character" w:styleId="16">
    <w:name w:val="annotation reference"/>
    <w:basedOn w:val="11"/>
    <w:unhideWhenUsed/>
    <w:qFormat/>
    <w:uiPriority w:val="99"/>
    <w:rPr>
      <w:sz w:val="21"/>
      <w:szCs w:val="21"/>
    </w:rPr>
  </w:style>
  <w:style w:type="paragraph" w:customStyle="1" w:styleId="17">
    <w:name w:val="Char"/>
    <w:basedOn w:val="1"/>
    <w:qFormat/>
    <w:uiPriority w:val="0"/>
    <w:rPr>
      <w:rFonts w:ascii="宋体" w:hAnsi="宋体" w:cs="Courier New"/>
    </w:rPr>
  </w:style>
  <w:style w:type="paragraph" w:customStyle="1" w:styleId="18">
    <w:name w:val="列出段落1"/>
    <w:basedOn w:val="1"/>
    <w:qFormat/>
    <w:uiPriority w:val="34"/>
    <w:pPr>
      <w:ind w:firstLine="420" w:firstLineChars="200"/>
    </w:pPr>
  </w:style>
  <w:style w:type="paragraph" w:customStyle="1" w:styleId="19">
    <w:name w:val="列表段落1"/>
    <w:basedOn w:val="1"/>
    <w:qFormat/>
    <w:uiPriority w:val="99"/>
    <w:pPr>
      <w:ind w:firstLine="420" w:firstLineChars="200"/>
    </w:pPr>
  </w:style>
  <w:style w:type="character" w:customStyle="1" w:styleId="20">
    <w:name w:val="日期 字符"/>
    <w:basedOn w:val="11"/>
    <w:link w:val="4"/>
    <w:semiHidden/>
    <w:qFormat/>
    <w:uiPriority w:val="99"/>
  </w:style>
  <w:style w:type="character" w:customStyle="1" w:styleId="21">
    <w:name w:val="页眉 字符"/>
    <w:basedOn w:val="11"/>
    <w:link w:val="7"/>
    <w:qFormat/>
    <w:uiPriority w:val="99"/>
    <w:rPr>
      <w:sz w:val="18"/>
      <w:szCs w:val="18"/>
    </w:rPr>
  </w:style>
  <w:style w:type="character" w:customStyle="1" w:styleId="22">
    <w:name w:val="页脚 字符"/>
    <w:basedOn w:val="11"/>
    <w:link w:val="6"/>
    <w:qFormat/>
    <w:uiPriority w:val="99"/>
    <w:rPr>
      <w:sz w:val="18"/>
      <w:szCs w:val="18"/>
    </w:rPr>
  </w:style>
  <w:style w:type="character" w:customStyle="1" w:styleId="23">
    <w:name w:val="批注框文本 字符"/>
    <w:basedOn w:val="11"/>
    <w:link w:val="5"/>
    <w:semiHidden/>
    <w:qFormat/>
    <w:uiPriority w:val="99"/>
    <w:rPr>
      <w:sz w:val="18"/>
      <w:szCs w:val="18"/>
    </w:rPr>
  </w:style>
  <w:style w:type="character" w:customStyle="1" w:styleId="24">
    <w:name w:val="批注文字 字符"/>
    <w:basedOn w:val="11"/>
    <w:link w:val="2"/>
    <w:semiHidden/>
    <w:qFormat/>
    <w:uiPriority w:val="99"/>
  </w:style>
  <w:style w:type="character" w:customStyle="1" w:styleId="25">
    <w:name w:val="批注主题 字符"/>
    <w:basedOn w:val="24"/>
    <w:link w:val="8"/>
    <w:semiHidden/>
    <w:qFormat/>
    <w:uiPriority w:val="99"/>
    <w:rPr>
      <w:b/>
      <w:bCs/>
    </w:rPr>
  </w:style>
  <w:style w:type="paragraph" w:customStyle="1" w:styleId="26">
    <w:name w:val="Body text|1"/>
    <w:basedOn w:val="1"/>
    <w:qFormat/>
    <w:uiPriority w:val="0"/>
    <w:pPr>
      <w:spacing w:line="480" w:lineRule="auto"/>
      <w:ind w:firstLine="400"/>
    </w:pPr>
    <w:rPr>
      <w:rFonts w:ascii="宋体" w:hAnsi="宋体" w:eastAsia="宋体" w:cs="宋体"/>
      <w:color w:val="222222"/>
      <w:sz w:val="26"/>
      <w:szCs w:val="26"/>
      <w:lang w:val="zh-TW" w:eastAsia="zh-TW" w:bidi="zh-TW"/>
    </w:rPr>
  </w:style>
  <w:style w:type="paragraph" w:customStyle="1" w:styleId="27">
    <w:name w:val="Table Text"/>
    <w:basedOn w:val="1"/>
    <w:semiHidden/>
    <w:qFormat/>
    <w:uiPriority w:val="0"/>
    <w:rPr>
      <w:rFonts w:ascii="微软雅黑" w:hAnsi="微软雅黑" w:eastAsia="微软雅黑" w:cs="微软雅黑"/>
      <w:sz w:val="31"/>
      <w:szCs w:val="31"/>
      <w:lang w:val="en-US" w:eastAsia="en-US" w:bidi="ar-SA"/>
    </w:rPr>
  </w:style>
  <w:style w:type="table" w:customStyle="1" w:styleId="28">
    <w:name w:val="Table Normal"/>
    <w:semiHidden/>
    <w:unhideWhenUsed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6</Pages>
  <Words>3811</Words>
  <Characters>3967</Characters>
  <Lines>16</Lines>
  <Paragraphs>4</Paragraphs>
  <TotalTime>2</TotalTime>
  <ScaleCrop>false</ScaleCrop>
  <LinksUpToDate>false</LinksUpToDate>
  <CharactersWithSpaces>4125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6T22:05:00Z</dcterms:created>
  <dc:creator>dell</dc:creator>
  <cp:lastModifiedBy>璐</cp:lastModifiedBy>
  <cp:lastPrinted>2022-04-19T01:16:00Z</cp:lastPrinted>
  <dcterms:modified xsi:type="dcterms:W3CDTF">2023-06-28T07:05:12Z</dcterms:modified>
  <dc:title>关于开展北京市慢病健康管理癌症筛查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AF7B06B387BB4C7A9E379931795FE5FB_13</vt:lpwstr>
  </property>
</Properties>
</file>